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194BDA" w14:textId="77777777" w:rsidR="007B4246" w:rsidRDefault="007B4246" w:rsidP="007B4246">
      <w:pPr>
        <w:pStyle w:val="Heading3"/>
        <w:rPr>
          <w:rFonts w:eastAsia="Times New Roman"/>
        </w:rPr>
      </w:pPr>
      <w:r>
        <w:rPr>
          <w:rFonts w:eastAsia="Times New Roman"/>
        </w:rPr>
        <w:t>Date: 8/16/2018</w:t>
      </w:r>
    </w:p>
    <w:p w14:paraId="477FC742" w14:textId="77777777" w:rsidR="007B4246" w:rsidRDefault="007B4246" w:rsidP="007B4246">
      <w:pPr>
        <w:pStyle w:val="Heading3"/>
      </w:pPr>
      <w:r>
        <w:t>Time: 1pm</w:t>
      </w:r>
    </w:p>
    <w:p w14:paraId="0C0BF962" w14:textId="77777777" w:rsidR="007B4246" w:rsidRPr="005E75C9" w:rsidRDefault="007B4246" w:rsidP="007B4246">
      <w:pPr>
        <w:pStyle w:val="Heading3"/>
      </w:pPr>
      <w:r>
        <w:t xml:space="preserve">Location: </w:t>
      </w:r>
      <w:proofErr w:type="spellStart"/>
      <w:r>
        <w:t>Tonsley</w:t>
      </w:r>
      <w:proofErr w:type="spellEnd"/>
      <w:r>
        <w:t xml:space="preserve"> Campus</w:t>
      </w:r>
    </w:p>
    <w:p w14:paraId="426AE63D" w14:textId="77777777" w:rsidR="007B4246" w:rsidRDefault="007B4246" w:rsidP="007B42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B4246" w:rsidRPr="005E75C9" w14:paraId="12E64A51" w14:textId="77777777" w:rsidTr="00BA24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A0F907F" w14:textId="77777777" w:rsidR="007B4246" w:rsidRPr="005E75C9" w:rsidRDefault="007B4246" w:rsidP="00BA24E5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Group Member</w:t>
            </w:r>
          </w:p>
        </w:tc>
        <w:tc>
          <w:tcPr>
            <w:tcW w:w="4675" w:type="dxa"/>
          </w:tcPr>
          <w:p w14:paraId="622725E9" w14:textId="77777777" w:rsidR="007B4246" w:rsidRPr="005E75C9" w:rsidRDefault="007B4246" w:rsidP="00BA24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FAN</w:t>
            </w:r>
          </w:p>
        </w:tc>
      </w:tr>
      <w:tr w:rsidR="007B4246" w:rsidRPr="005E75C9" w14:paraId="08883F65" w14:textId="77777777" w:rsidTr="00BA24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7BDC3C5" w14:textId="77777777" w:rsidR="007B4246" w:rsidRPr="005E75C9" w:rsidRDefault="007B4246" w:rsidP="00BA24E5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B5019E">
              <w:rPr>
                <w:rFonts w:ascii="Segoe UI Light" w:eastAsia="Times New Roman" w:hAnsi="Segoe UI Light" w:cs="Segoe UI Light"/>
                <w:color w:val="000000"/>
              </w:rPr>
              <w:t xml:space="preserve">Tim </w:t>
            </w:r>
            <w:r w:rsidRPr="005E75C9">
              <w:rPr>
                <w:rFonts w:ascii="Segoe UI Light" w:eastAsia="Times New Roman" w:hAnsi="Segoe UI Light" w:cs="Segoe UI Light"/>
                <w:color w:val="000000"/>
              </w:rPr>
              <w:t>Finn</w:t>
            </w:r>
          </w:p>
        </w:tc>
        <w:tc>
          <w:tcPr>
            <w:tcW w:w="4675" w:type="dxa"/>
          </w:tcPr>
          <w:p w14:paraId="360C14D7" w14:textId="77777777" w:rsidR="007B4246" w:rsidRPr="005E75C9" w:rsidRDefault="007B4246" w:rsidP="00BA24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Finn0066</w:t>
            </w:r>
          </w:p>
        </w:tc>
      </w:tr>
      <w:tr w:rsidR="007B4246" w:rsidRPr="005E75C9" w14:paraId="51B7AC4B" w14:textId="77777777" w:rsidTr="00BA24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DF4BD83" w14:textId="77777777" w:rsidR="007B4246" w:rsidRPr="005E75C9" w:rsidRDefault="007B4246" w:rsidP="00BA24E5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proofErr w:type="spellStart"/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Yeqing</w:t>
            </w:r>
            <w:proofErr w:type="spellEnd"/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 Liu</w:t>
            </w:r>
          </w:p>
        </w:tc>
        <w:tc>
          <w:tcPr>
            <w:tcW w:w="4675" w:type="dxa"/>
          </w:tcPr>
          <w:p w14:paraId="611730CA" w14:textId="77777777" w:rsidR="007B4246" w:rsidRPr="005E75C9" w:rsidRDefault="007B4246" w:rsidP="00BA24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hAnsi="Segoe UI Light" w:cs="Segoe UI Light"/>
                <w:color w:val="000000"/>
              </w:rPr>
              <w:t>liu1028</w:t>
            </w:r>
          </w:p>
        </w:tc>
      </w:tr>
      <w:tr w:rsidR="007B4246" w:rsidRPr="005E75C9" w14:paraId="0E4C1E64" w14:textId="77777777" w:rsidTr="00BA24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599D34" w14:textId="77777777" w:rsidR="007B4246" w:rsidRPr="005E75C9" w:rsidRDefault="007B4246" w:rsidP="00BA24E5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Josh Francis</w:t>
            </w:r>
          </w:p>
        </w:tc>
        <w:tc>
          <w:tcPr>
            <w:tcW w:w="4675" w:type="dxa"/>
          </w:tcPr>
          <w:p w14:paraId="1EF09335" w14:textId="77777777" w:rsidR="007B4246" w:rsidRPr="005E75C9" w:rsidRDefault="007B4246" w:rsidP="00BA24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hAnsi="Segoe UI Light" w:cs="Segoe UI Light"/>
                <w:color w:val="000000"/>
              </w:rPr>
              <w:t>fran0464</w:t>
            </w:r>
          </w:p>
        </w:tc>
      </w:tr>
      <w:tr w:rsidR="007B4246" w:rsidRPr="005E75C9" w14:paraId="34739A3F" w14:textId="77777777" w:rsidTr="00BA24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369668" w14:textId="77777777" w:rsidR="007B4246" w:rsidRPr="005E75C9" w:rsidRDefault="007B4246" w:rsidP="00BA24E5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Michael</w:t>
            </w: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 Doug</w:t>
            </w:r>
          </w:p>
        </w:tc>
        <w:tc>
          <w:tcPr>
            <w:tcW w:w="4675" w:type="dxa"/>
          </w:tcPr>
          <w:p w14:paraId="5E34D079" w14:textId="77777777" w:rsidR="007B4246" w:rsidRDefault="007B4246" w:rsidP="00BA24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ug0162</w:t>
            </w:r>
          </w:p>
          <w:p w14:paraId="2B2E90BE" w14:textId="77777777" w:rsidR="007B4246" w:rsidRPr="005E75C9" w:rsidRDefault="007B4246" w:rsidP="00BA24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</w:p>
        </w:tc>
      </w:tr>
      <w:tr w:rsidR="007B4246" w:rsidRPr="005E75C9" w14:paraId="508B0A99" w14:textId="77777777" w:rsidTr="00BA24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1F138D4" w14:textId="77777777" w:rsidR="007B4246" w:rsidRPr="005E75C9" w:rsidRDefault="007B4246" w:rsidP="00BA24E5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George</w:t>
            </w:r>
          </w:p>
        </w:tc>
        <w:tc>
          <w:tcPr>
            <w:tcW w:w="4675" w:type="dxa"/>
          </w:tcPr>
          <w:p w14:paraId="2E1E03F8" w14:textId="77777777" w:rsidR="007B4246" w:rsidRPr="005E75C9" w:rsidRDefault="007B4246" w:rsidP="00BA24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hAnsi="Segoe UI Light" w:cs="Segoe UI Light"/>
                <w:color w:val="000000"/>
              </w:rPr>
              <w:t>proi0007</w:t>
            </w:r>
          </w:p>
        </w:tc>
      </w:tr>
    </w:tbl>
    <w:p w14:paraId="012270B1" w14:textId="77777777" w:rsidR="007B4246" w:rsidRPr="00B5019E" w:rsidRDefault="007B4246" w:rsidP="007B4246">
      <w:pPr>
        <w:spacing w:after="0" w:line="240" w:lineRule="auto"/>
        <w:rPr>
          <w:rFonts w:ascii="Segoe UI Light" w:eastAsia="Times New Roman" w:hAnsi="Segoe UI Light" w:cs="Segoe UI Light"/>
          <w:sz w:val="24"/>
          <w:szCs w:val="24"/>
        </w:rPr>
      </w:pPr>
    </w:p>
    <w:p w14:paraId="2149F95D" w14:textId="77777777" w:rsidR="007B4246" w:rsidRDefault="007B4246" w:rsidP="007B4246">
      <w:pPr>
        <w:pStyle w:val="Heading2"/>
        <w:rPr>
          <w:rFonts w:ascii="Segoe UI Light" w:eastAsia="Times New Roman" w:hAnsi="Segoe UI Light" w:cs="Segoe UI Light"/>
        </w:rPr>
      </w:pPr>
      <w:r w:rsidRPr="005E75C9">
        <w:rPr>
          <w:rFonts w:ascii="Segoe UI Light" w:eastAsia="Times New Roman" w:hAnsi="Segoe UI Light" w:cs="Segoe UI Light"/>
        </w:rPr>
        <w:t xml:space="preserve">Meeting </w:t>
      </w:r>
      <w:r>
        <w:rPr>
          <w:rFonts w:ascii="Segoe UI Light" w:eastAsia="Times New Roman" w:hAnsi="Segoe UI Light" w:cs="Segoe UI Light"/>
        </w:rPr>
        <w:t>4</w:t>
      </w:r>
      <w:r w:rsidRPr="005E75C9">
        <w:rPr>
          <w:rFonts w:ascii="Segoe UI Light" w:eastAsia="Times New Roman" w:hAnsi="Segoe UI Light" w:cs="Segoe UI Light"/>
        </w:rPr>
        <w:t xml:space="preserve"> - </w:t>
      </w:r>
      <w:r>
        <w:rPr>
          <w:rFonts w:ascii="Segoe UI Light" w:eastAsia="Times New Roman" w:hAnsi="Segoe UI Light" w:cs="Segoe UI Light"/>
        </w:rPr>
        <w:t>Thursday</w:t>
      </w:r>
      <w:r w:rsidRPr="005E75C9">
        <w:rPr>
          <w:rFonts w:ascii="Segoe UI Light" w:eastAsia="Times New Roman" w:hAnsi="Segoe UI Light" w:cs="Segoe UI Light"/>
        </w:rPr>
        <w:t xml:space="preserve"> Week </w:t>
      </w:r>
      <w:r>
        <w:rPr>
          <w:rFonts w:ascii="Segoe UI Light" w:eastAsia="Times New Roman" w:hAnsi="Segoe UI Light" w:cs="Segoe UI Light"/>
        </w:rPr>
        <w:t>4</w:t>
      </w:r>
    </w:p>
    <w:p w14:paraId="2DF02E11" w14:textId="77777777" w:rsidR="007B4246" w:rsidRPr="003A303B" w:rsidRDefault="007B4246" w:rsidP="007B4246"/>
    <w:p w14:paraId="722419E0" w14:textId="77777777" w:rsidR="007B4246" w:rsidRPr="005E75C9" w:rsidRDefault="007B4246" w:rsidP="007B4246">
      <w:pPr>
        <w:pStyle w:val="Heading2"/>
        <w:rPr>
          <w:rFonts w:ascii="Segoe UI Light" w:hAnsi="Segoe UI Light" w:cs="Segoe UI Light"/>
        </w:rPr>
      </w:pPr>
      <w:r w:rsidRPr="005E75C9">
        <w:rPr>
          <w:rFonts w:ascii="Segoe UI Light" w:hAnsi="Segoe UI Light" w:cs="Segoe UI Light"/>
        </w:rPr>
        <w:t>Meeting Description</w:t>
      </w:r>
    </w:p>
    <w:p w14:paraId="6E01AACF" w14:textId="77777777" w:rsidR="007B4246" w:rsidRDefault="007B4246" w:rsidP="007B4246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  <w:r w:rsidRPr="005E75C9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This week’s </w:t>
      </w:r>
      <w:r>
        <w:rPr>
          <w:rFonts w:ascii="Segoe UI Light" w:eastAsia="Times New Roman" w:hAnsi="Segoe UI Light" w:cs="Segoe UI Light"/>
          <w:color w:val="000000"/>
          <w:sz w:val="24"/>
          <w:szCs w:val="24"/>
        </w:rPr>
        <w:t>meeting was to discuss documentation provided by the stakeholder Trent, Team members went over the documentation and code implementations provided in the meeting. Trent gave a brief demonstration of how the EPOC equipment can be used and how to capture data from it.</w:t>
      </w:r>
    </w:p>
    <w:tbl>
      <w:tblPr>
        <w:tblpPr w:leftFromText="180" w:rightFromText="180" w:vertAnchor="page" w:horzAnchor="margin" w:tblpY="9802"/>
        <w:tblW w:w="11130" w:type="dxa"/>
        <w:tblLook w:val="04A0" w:firstRow="1" w:lastRow="0" w:firstColumn="1" w:lastColumn="0" w:noHBand="0" w:noVBand="1"/>
      </w:tblPr>
      <w:tblGrid>
        <w:gridCol w:w="898"/>
        <w:gridCol w:w="5813"/>
        <w:gridCol w:w="2274"/>
        <w:gridCol w:w="1302"/>
        <w:gridCol w:w="843"/>
      </w:tblGrid>
      <w:tr w:rsidR="00DD2B5B" w:rsidRPr="00DD2B5B" w14:paraId="20B4E023" w14:textId="77777777" w:rsidTr="00DD2B5B">
        <w:trPr>
          <w:trHeight w:val="285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218BCE17" w14:textId="77777777" w:rsidR="00DD2B5B" w:rsidRPr="00DD2B5B" w:rsidRDefault="00DD2B5B" w:rsidP="00DD2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bookmarkStart w:id="0" w:name="_GoBack"/>
            <w:r w:rsidRPr="00DD2B5B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5813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0B6E04AD" w14:textId="77777777" w:rsidR="00DD2B5B" w:rsidRPr="00DD2B5B" w:rsidRDefault="00DD2B5B" w:rsidP="00DD2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D2B5B">
              <w:rPr>
                <w:rFonts w:ascii="Calibri" w:eastAsia="Times New Roman" w:hAnsi="Calibri" w:cs="Calibri"/>
                <w:color w:val="000000"/>
              </w:rPr>
              <w:t xml:space="preserve">Complete Documentation updates, Upload To </w:t>
            </w:r>
            <w:proofErr w:type="spellStart"/>
            <w:r w:rsidRPr="00DD2B5B">
              <w:rPr>
                <w:rFonts w:ascii="Calibri" w:eastAsia="Times New Roman" w:hAnsi="Calibri" w:cs="Calibri"/>
                <w:color w:val="000000"/>
              </w:rPr>
              <w:t>gitHub</w:t>
            </w:r>
            <w:proofErr w:type="spellEnd"/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16B61CCB" w14:textId="77777777" w:rsidR="00DD2B5B" w:rsidRPr="00DD2B5B" w:rsidRDefault="00DD2B5B" w:rsidP="00DD2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D2B5B">
              <w:rPr>
                <w:rFonts w:ascii="Calibri" w:eastAsia="Times New Roman" w:hAnsi="Calibri" w:cs="Calibri"/>
                <w:color w:val="000000"/>
              </w:rPr>
              <w:t>Timothy Finn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637B5735" w14:textId="77777777" w:rsidR="00DD2B5B" w:rsidRPr="00DD2B5B" w:rsidRDefault="00DD2B5B" w:rsidP="00DD2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2B5B">
              <w:rPr>
                <w:rFonts w:ascii="Calibri" w:eastAsia="Times New Roman" w:hAnsi="Calibri" w:cs="Calibri"/>
                <w:color w:val="000000"/>
              </w:rPr>
              <w:t>8/30/2018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0DCD86B1" w14:textId="77777777" w:rsidR="00DD2B5B" w:rsidRPr="00DD2B5B" w:rsidRDefault="00DD2B5B" w:rsidP="00DD2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D2B5B" w:rsidRPr="00DD2B5B" w14:paraId="2A7A9EDB" w14:textId="77777777" w:rsidTr="00DD2B5B">
        <w:trPr>
          <w:trHeight w:val="299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56075C28" w14:textId="77777777" w:rsidR="00DD2B5B" w:rsidRPr="00DD2B5B" w:rsidRDefault="00DD2B5B" w:rsidP="00DD2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2B5B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5813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73674245" w14:textId="77777777" w:rsidR="00DD2B5B" w:rsidRPr="00DD2B5B" w:rsidRDefault="00DD2B5B" w:rsidP="00DD2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D2B5B">
              <w:rPr>
                <w:rFonts w:ascii="Calibri" w:eastAsia="Times New Roman" w:hAnsi="Calibri" w:cs="Calibri"/>
                <w:color w:val="000000"/>
              </w:rPr>
              <w:t>Work on Widows Implementation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5B6645CE" w14:textId="77777777" w:rsidR="00DD2B5B" w:rsidRPr="00DD2B5B" w:rsidRDefault="00DD2B5B" w:rsidP="00DD2B5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DD2B5B">
              <w:rPr>
                <w:rFonts w:ascii="Calibri" w:eastAsia="Times New Roman" w:hAnsi="Calibri" w:cs="Calibri"/>
              </w:rPr>
              <w:t>Yeqing</w:t>
            </w:r>
            <w:proofErr w:type="spellEnd"/>
            <w:r w:rsidRPr="00DD2B5B">
              <w:rPr>
                <w:rFonts w:ascii="Calibri" w:eastAsia="Times New Roman" w:hAnsi="Calibri" w:cs="Calibri"/>
              </w:rPr>
              <w:t xml:space="preserve"> Liu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7D90C9AC" w14:textId="77777777" w:rsidR="00DD2B5B" w:rsidRPr="00DD2B5B" w:rsidRDefault="00DD2B5B" w:rsidP="00DD2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2B5B">
              <w:rPr>
                <w:rFonts w:ascii="Calibri" w:eastAsia="Times New Roman" w:hAnsi="Calibri" w:cs="Calibri"/>
                <w:color w:val="000000"/>
              </w:rPr>
              <w:t>8/30/2018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3695C385" w14:textId="77777777" w:rsidR="00DD2B5B" w:rsidRPr="00DD2B5B" w:rsidRDefault="00DD2B5B" w:rsidP="00DD2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D2B5B" w:rsidRPr="00DD2B5B" w14:paraId="1694F268" w14:textId="77777777" w:rsidTr="00DD2B5B">
        <w:trPr>
          <w:trHeight w:val="299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3D2D13B9" w14:textId="77777777" w:rsidR="00DD2B5B" w:rsidRPr="00DD2B5B" w:rsidRDefault="00DD2B5B" w:rsidP="00DD2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2B5B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5813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055A63B9" w14:textId="77777777" w:rsidR="00DD2B5B" w:rsidRPr="00DD2B5B" w:rsidRDefault="00DD2B5B" w:rsidP="00DD2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D2B5B">
              <w:rPr>
                <w:rFonts w:ascii="Calibri" w:eastAsia="Times New Roman" w:hAnsi="Calibri" w:cs="Calibri"/>
                <w:color w:val="000000"/>
              </w:rPr>
              <w:t>Printing replica 3D Brain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7B05691" w14:textId="77777777" w:rsidR="00DD2B5B" w:rsidRPr="00DD2B5B" w:rsidRDefault="00DD2B5B" w:rsidP="00DD2B5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B5B">
              <w:rPr>
                <w:rFonts w:ascii="Calibri" w:eastAsia="Times New Roman" w:hAnsi="Calibri" w:cs="Calibri"/>
              </w:rPr>
              <w:t xml:space="preserve">George </w:t>
            </w:r>
            <w:proofErr w:type="spellStart"/>
            <w:r w:rsidRPr="00DD2B5B">
              <w:rPr>
                <w:rFonts w:ascii="Calibri" w:eastAsia="Times New Roman" w:hAnsi="Calibri" w:cs="Calibri"/>
              </w:rPr>
              <w:t>Proios</w:t>
            </w:r>
            <w:proofErr w:type="spellEnd"/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42F5F8E1" w14:textId="77777777" w:rsidR="00DD2B5B" w:rsidRPr="00DD2B5B" w:rsidRDefault="00DD2B5B" w:rsidP="00DD2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2B5B">
              <w:rPr>
                <w:rFonts w:ascii="Calibri" w:eastAsia="Times New Roman" w:hAnsi="Calibri" w:cs="Calibri"/>
                <w:color w:val="000000"/>
              </w:rPr>
              <w:t>8/30/2018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159A17B" w14:textId="77777777" w:rsidR="00DD2B5B" w:rsidRPr="00DD2B5B" w:rsidRDefault="00DD2B5B" w:rsidP="00DD2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D2B5B" w:rsidRPr="00DD2B5B" w14:paraId="3C67F525" w14:textId="77777777" w:rsidTr="00DD2B5B">
        <w:trPr>
          <w:trHeight w:val="299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6B244A08" w14:textId="77777777" w:rsidR="00DD2B5B" w:rsidRPr="00DD2B5B" w:rsidRDefault="00DD2B5B" w:rsidP="00DD2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2B5B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5813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6A391555" w14:textId="77777777" w:rsidR="00DD2B5B" w:rsidRPr="00DD2B5B" w:rsidRDefault="00DD2B5B" w:rsidP="00DD2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D2B5B">
              <w:rPr>
                <w:rFonts w:ascii="Calibri" w:eastAsia="Times New Roman" w:hAnsi="Calibri" w:cs="Calibri"/>
                <w:color w:val="000000"/>
              </w:rPr>
              <w:t>Focusing on LED strip driver implementation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2AF4449B" w14:textId="77777777" w:rsidR="00DD2B5B" w:rsidRPr="00DD2B5B" w:rsidRDefault="00DD2B5B" w:rsidP="00DD2B5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B5B">
              <w:rPr>
                <w:rFonts w:ascii="Calibri" w:eastAsia="Times New Roman" w:hAnsi="Calibri" w:cs="Calibri"/>
              </w:rPr>
              <w:t>Josh Francis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77F8C945" w14:textId="77777777" w:rsidR="00DD2B5B" w:rsidRPr="00DD2B5B" w:rsidRDefault="00DD2B5B" w:rsidP="00DD2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2B5B">
              <w:rPr>
                <w:rFonts w:ascii="Calibri" w:eastAsia="Times New Roman" w:hAnsi="Calibri" w:cs="Calibri"/>
                <w:color w:val="000000"/>
              </w:rPr>
              <w:t>8/30/2018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1E4E498A" w14:textId="77777777" w:rsidR="00DD2B5B" w:rsidRPr="00DD2B5B" w:rsidRDefault="00DD2B5B" w:rsidP="00DD2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D2B5B" w:rsidRPr="00DD2B5B" w14:paraId="65693BA5" w14:textId="77777777" w:rsidTr="00DD2B5B">
        <w:trPr>
          <w:trHeight w:val="299"/>
        </w:trPr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B346740" w14:textId="77777777" w:rsidR="00DD2B5B" w:rsidRPr="00DD2B5B" w:rsidRDefault="00DD2B5B" w:rsidP="00DD2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2B5B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5813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246A0826" w14:textId="77777777" w:rsidR="00DD2B5B" w:rsidRPr="00DD2B5B" w:rsidRDefault="00DD2B5B" w:rsidP="00DD2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D2B5B">
              <w:rPr>
                <w:rFonts w:ascii="Calibri" w:eastAsia="Times New Roman" w:hAnsi="Calibri" w:cs="Calibri"/>
                <w:color w:val="000000"/>
              </w:rPr>
              <w:t xml:space="preserve">Focusing on implementing </w:t>
            </w:r>
            <w:proofErr w:type="spellStart"/>
            <w:r w:rsidRPr="00DD2B5B">
              <w:rPr>
                <w:rFonts w:ascii="Calibri" w:eastAsia="Times New Roman" w:hAnsi="Calibri" w:cs="Calibri"/>
                <w:color w:val="000000"/>
              </w:rPr>
              <w:t>Rasbperry</w:t>
            </w:r>
            <w:proofErr w:type="spellEnd"/>
            <w:r w:rsidRPr="00DD2B5B">
              <w:rPr>
                <w:rFonts w:ascii="Calibri" w:eastAsia="Times New Roman" w:hAnsi="Calibri" w:cs="Calibri"/>
                <w:color w:val="000000"/>
              </w:rPr>
              <w:t xml:space="preserve"> PI</w:t>
            </w:r>
          </w:p>
        </w:tc>
        <w:tc>
          <w:tcPr>
            <w:tcW w:w="2274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12C76410" w14:textId="77777777" w:rsidR="00DD2B5B" w:rsidRPr="00DD2B5B" w:rsidRDefault="00DD2B5B" w:rsidP="00DD2B5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B5B">
              <w:rPr>
                <w:rFonts w:ascii="Calibri" w:eastAsia="Times New Roman" w:hAnsi="Calibri" w:cs="Calibri"/>
              </w:rPr>
              <w:t>Michael Douglas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06566D84" w14:textId="77777777" w:rsidR="00DD2B5B" w:rsidRPr="00DD2B5B" w:rsidRDefault="00DD2B5B" w:rsidP="00DD2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D2B5B">
              <w:rPr>
                <w:rFonts w:ascii="Calibri" w:eastAsia="Times New Roman" w:hAnsi="Calibri" w:cs="Calibri"/>
                <w:color w:val="000000"/>
              </w:rPr>
              <w:t>8/30/2018</w:t>
            </w:r>
          </w:p>
        </w:tc>
        <w:tc>
          <w:tcPr>
            <w:tcW w:w="843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3CB4212B" w14:textId="77777777" w:rsidR="00DD2B5B" w:rsidRPr="00DD2B5B" w:rsidRDefault="00DD2B5B" w:rsidP="00DD2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bookmarkEnd w:id="0"/>
    </w:tbl>
    <w:p w14:paraId="5102B62B" w14:textId="77777777" w:rsidR="007B4246" w:rsidRDefault="007B4246" w:rsidP="007B4246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p w14:paraId="79A248B5" w14:textId="141E3AC1" w:rsidR="007B4246" w:rsidRDefault="007B4246" w:rsidP="007B4246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p w14:paraId="66C0C13F" w14:textId="77777777" w:rsidR="00DD2B5B" w:rsidRPr="00E555AC" w:rsidRDefault="00DD2B5B" w:rsidP="007B4246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p w14:paraId="61CC4AA7" w14:textId="77777777" w:rsidR="007B4246" w:rsidRPr="00006D85" w:rsidRDefault="007B4246" w:rsidP="007B4246">
      <w:pPr>
        <w:spacing w:after="1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5019E">
        <w:rPr>
          <w:rFonts w:ascii="Liberation Serif" w:eastAsia="Times New Roman" w:hAnsi="Liberation Serif" w:cs="Times New Roman"/>
          <w:color w:val="000000"/>
          <w:sz w:val="24"/>
          <w:szCs w:val="24"/>
        </w:rPr>
        <w:br/>
      </w:r>
    </w:p>
    <w:p w14:paraId="29319490" w14:textId="77777777" w:rsidR="004F6474" w:rsidRDefault="004F6474"/>
    <w:sectPr w:rsidR="004F647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42C165" w14:textId="77777777" w:rsidR="0013650F" w:rsidRDefault="0013650F" w:rsidP="007B4246">
      <w:pPr>
        <w:spacing w:after="0" w:line="240" w:lineRule="auto"/>
      </w:pPr>
      <w:r>
        <w:separator/>
      </w:r>
    </w:p>
  </w:endnote>
  <w:endnote w:type="continuationSeparator" w:id="0">
    <w:p w14:paraId="566121AF" w14:textId="77777777" w:rsidR="0013650F" w:rsidRDefault="0013650F" w:rsidP="007B42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7DB082" w14:textId="77777777" w:rsidR="0013650F" w:rsidRDefault="0013650F" w:rsidP="007B4246">
      <w:pPr>
        <w:spacing w:after="0" w:line="240" w:lineRule="auto"/>
      </w:pPr>
      <w:r>
        <w:separator/>
      </w:r>
    </w:p>
  </w:footnote>
  <w:footnote w:type="continuationSeparator" w:id="0">
    <w:p w14:paraId="374AAC01" w14:textId="77777777" w:rsidR="0013650F" w:rsidRDefault="0013650F" w:rsidP="007B42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724"/>
      <w:gridCol w:w="8636"/>
    </w:tblGrid>
    <w:tr w:rsidR="00B5019E" w14:paraId="0752BCBB" w14:textId="77777777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7558CF18" w14:textId="77777777" w:rsidR="00B5019E" w:rsidRDefault="0013650F">
          <w:pPr>
            <w:pStyle w:val="Header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</w:tcPr>
        <w:p w14:paraId="6B0DB12B" w14:textId="04AF440C" w:rsidR="00B5019E" w:rsidRDefault="007B4246">
          <w:pPr>
            <w:pStyle w:val="Header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Meeting minutes: week 5</w:t>
          </w:r>
        </w:p>
      </w:tc>
    </w:tr>
  </w:tbl>
  <w:p w14:paraId="0C1EFA06" w14:textId="77777777" w:rsidR="00B5019E" w:rsidRDefault="0013650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xNzY1NTYzNzC0NLBU0lEKTi0uzszPAykwrAUAVscuVywAAAA="/>
  </w:docVars>
  <w:rsids>
    <w:rsidRoot w:val="001C6CFF"/>
    <w:rsid w:val="0013650F"/>
    <w:rsid w:val="001C6CFF"/>
    <w:rsid w:val="00393A6A"/>
    <w:rsid w:val="004F6474"/>
    <w:rsid w:val="00565AF3"/>
    <w:rsid w:val="007B4246"/>
    <w:rsid w:val="00AB7F9A"/>
    <w:rsid w:val="00DD2B5B"/>
    <w:rsid w:val="00ED1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E299E"/>
  <w15:chartTrackingRefBased/>
  <w15:docId w15:val="{E6A6D9FB-E378-4452-8EE4-C896BC54A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B4246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42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24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B424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424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B4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4246"/>
  </w:style>
  <w:style w:type="table" w:styleId="PlainTable1">
    <w:name w:val="Plain Table 1"/>
    <w:basedOn w:val="TableNormal"/>
    <w:uiPriority w:val="41"/>
    <w:rsid w:val="007B424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7B4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42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9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24</Words>
  <Characters>713</Characters>
  <Application>Microsoft Office Word</Application>
  <DocSecurity>0</DocSecurity>
  <Lines>5</Lines>
  <Paragraphs>1</Paragraphs>
  <ScaleCrop>false</ScaleCrop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Finn</dc:creator>
  <cp:keywords/>
  <dc:description/>
  <cp:lastModifiedBy>Timothy Finn</cp:lastModifiedBy>
  <cp:revision>7</cp:revision>
  <dcterms:created xsi:type="dcterms:W3CDTF">2018-08-23T04:15:00Z</dcterms:created>
  <dcterms:modified xsi:type="dcterms:W3CDTF">2018-08-23T05:35:00Z</dcterms:modified>
</cp:coreProperties>
</file>